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bookmarkStart w:id="0" w:name="_GoBack"/>
      <w:bookmarkEnd w:id="0"/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C161B6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The name of your projec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eriod</w:t>
            </w:r>
            <w:r w:rsidR="00FF788B" w:rsidRPr="00A879E3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FF788B" w:rsidRPr="00C161B6" w:rsidRDefault="007A4AC9" w:rsidP="00FF788B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The period of reporting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C161B6" w:rsidRDefault="007A4AC9" w:rsidP="00C161B6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 xml:space="preserve">When the report was </w:t>
            </w:r>
            <w:r w:rsidR="00C161B6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C161B6" w:rsidRDefault="007A4AC9" w:rsidP="00C161B6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 xml:space="preserve">Normally, the name and title of the </w:t>
            </w:r>
            <w:r w:rsidR="00C161B6">
              <w:rPr>
                <w:color w:val="5B9BD5" w:themeColor="accent1"/>
              </w:rPr>
              <w:t>Project Manager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C161B6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C161B6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A72C25" w:rsidRDefault="00A72C25" w:rsidP="00C07812">
      <w:pPr>
        <w:pStyle w:val="Heading1"/>
      </w:pPr>
      <w:r>
        <w:t>Notes</w:t>
      </w:r>
    </w:p>
    <w:p w:rsidR="00A72C25" w:rsidRPr="00C161B6" w:rsidRDefault="00A72C25" w:rsidP="00A72C25">
      <w:pPr>
        <w:rPr>
          <w:color w:val="5B9BD5" w:themeColor="accent1"/>
        </w:rPr>
      </w:pPr>
      <w:r w:rsidRPr="00C161B6">
        <w:rPr>
          <w:color w:val="5B9BD5" w:themeColor="accent1"/>
        </w:rPr>
        <w:t>Any extra information or concerns, or even an executive summary can go here. Leave empty if not needed.</w:t>
      </w:r>
    </w:p>
    <w:p w:rsidR="00C07812" w:rsidRDefault="00C07812">
      <w:r>
        <w:br w:type="page"/>
      </w:r>
    </w:p>
    <w:p w:rsidR="007A4AC9" w:rsidRDefault="00DF1668" w:rsidP="007A4AC9">
      <w:pPr>
        <w:pStyle w:val="Heading1"/>
      </w:pPr>
      <w:r>
        <w:lastRenderedPageBreak/>
        <w:t>Product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060"/>
        <w:gridCol w:w="3600"/>
      </w:tblGrid>
      <w:tr w:rsidR="00DF1668" w:rsidTr="00DF1668">
        <w:tc>
          <w:tcPr>
            <w:tcW w:w="1574" w:type="pct"/>
            <w:shd w:val="clear" w:color="auto" w:fill="F2F2F2" w:themeFill="background1" w:themeFillShade="F2"/>
          </w:tcPr>
          <w:p w:rsidR="00DF1668" w:rsidRPr="00A879E3" w:rsidRDefault="00DF1668" w:rsidP="00DF16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/Work Package</w:t>
            </w:r>
          </w:p>
        </w:tc>
        <w:tc>
          <w:tcPr>
            <w:tcW w:w="1574" w:type="pct"/>
            <w:shd w:val="clear" w:color="auto" w:fill="F2F2F2" w:themeFill="background1" w:themeFillShade="F2"/>
          </w:tcPr>
          <w:p w:rsidR="00DF1668" w:rsidRPr="007A4AC9" w:rsidRDefault="00DF1668" w:rsidP="00B649D4">
            <w:pPr>
              <w:spacing w:before="120" w:after="120"/>
              <w:rPr>
                <w:b/>
                <w:bCs/>
              </w:rPr>
            </w:pPr>
            <w:r w:rsidRPr="007A4AC9">
              <w:rPr>
                <w:b/>
                <w:bCs/>
              </w:rPr>
              <w:t>Status</w:t>
            </w:r>
            <w:r>
              <w:rPr>
                <w:b/>
                <w:bCs/>
              </w:rPr>
              <w:t xml:space="preserve"> in this period</w:t>
            </w:r>
          </w:p>
        </w:tc>
        <w:tc>
          <w:tcPr>
            <w:tcW w:w="1852" w:type="pct"/>
            <w:shd w:val="clear" w:color="auto" w:fill="F2F2F2" w:themeFill="background1" w:themeFillShade="F2"/>
          </w:tcPr>
          <w:p w:rsidR="00DF1668" w:rsidRPr="007A4AC9" w:rsidRDefault="00DF1668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xpected Status for the next period</w:t>
            </w:r>
          </w:p>
        </w:tc>
      </w:tr>
      <w:tr w:rsidR="00DF1668" w:rsidTr="00DF1668">
        <w:tc>
          <w:tcPr>
            <w:tcW w:w="1574" w:type="pct"/>
          </w:tcPr>
          <w:p w:rsidR="00DF1668" w:rsidRPr="00C161B6" w:rsidRDefault="00DF1668" w:rsidP="00DF1668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Name of the product or Work Package that was planned for this stage</w:t>
            </w:r>
          </w:p>
        </w:tc>
        <w:tc>
          <w:tcPr>
            <w:tcW w:w="1574" w:type="pct"/>
          </w:tcPr>
          <w:p w:rsidR="00DF1668" w:rsidRPr="00C161B6" w:rsidRDefault="00DF1668" w:rsidP="00B649D4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Status of the product until the end of the period, including the quality activities related to that product and corrective actions taken.</w:t>
            </w:r>
          </w:p>
        </w:tc>
        <w:tc>
          <w:tcPr>
            <w:tcW w:w="1852" w:type="pct"/>
          </w:tcPr>
          <w:p w:rsidR="00DF1668" w:rsidRPr="00C161B6" w:rsidRDefault="00DF1668" w:rsidP="00B649D4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Expected status, including the quality status.</w:t>
            </w:r>
          </w:p>
        </w:tc>
      </w:tr>
      <w:tr w:rsidR="00DF1668" w:rsidTr="00DF1668">
        <w:tc>
          <w:tcPr>
            <w:tcW w:w="1574" w:type="pct"/>
          </w:tcPr>
          <w:p w:rsidR="00DF1668" w:rsidRPr="00A879E3" w:rsidRDefault="00DF1668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74" w:type="pct"/>
          </w:tcPr>
          <w:p w:rsidR="00DF1668" w:rsidRDefault="00DF1668" w:rsidP="00B649D4">
            <w:pPr>
              <w:spacing w:before="120" w:after="120"/>
            </w:pPr>
          </w:p>
        </w:tc>
        <w:tc>
          <w:tcPr>
            <w:tcW w:w="1852" w:type="pct"/>
          </w:tcPr>
          <w:p w:rsidR="00DF1668" w:rsidRDefault="00DF1668" w:rsidP="00B649D4">
            <w:pPr>
              <w:spacing w:before="120" w:after="120"/>
            </w:pPr>
          </w:p>
        </w:tc>
      </w:tr>
    </w:tbl>
    <w:p w:rsidR="007A4AC9" w:rsidRDefault="007A4AC9" w:rsidP="007A4AC9"/>
    <w:p w:rsidR="004059CA" w:rsidRDefault="004059CA" w:rsidP="004059CA">
      <w:pPr>
        <w:pStyle w:val="Heading1"/>
      </w:pPr>
      <w:r>
        <w:t>Issues and risk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4059CA" w:rsidTr="00FD7168">
        <w:tc>
          <w:tcPr>
            <w:tcW w:w="5000" w:type="pct"/>
            <w:shd w:val="clear" w:color="auto" w:fill="F2F2F2" w:themeFill="background1" w:themeFillShade="F2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Key Issue or risk</w:t>
            </w:r>
          </w:p>
        </w:tc>
      </w:tr>
      <w:tr w:rsidR="004059CA" w:rsidTr="00FD7168">
        <w:tc>
          <w:tcPr>
            <w:tcW w:w="5000" w:type="pct"/>
          </w:tcPr>
          <w:p w:rsidR="004059CA" w:rsidRPr="00C161B6" w:rsidRDefault="004059CA" w:rsidP="00FD7168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Latest update on issues (including change requests) and risks related to the Work Package</w:t>
            </w:r>
          </w:p>
        </w:tc>
      </w:tr>
      <w:tr w:rsidR="004059CA" w:rsidTr="00FD7168">
        <w:tc>
          <w:tcPr>
            <w:tcW w:w="5000" w:type="pct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</w:p>
        </w:tc>
      </w:tr>
    </w:tbl>
    <w:p w:rsidR="004059CA" w:rsidRDefault="004059CA" w:rsidP="007A4AC9"/>
    <w:p w:rsidR="00AF56E5" w:rsidRDefault="00DF1668" w:rsidP="00C96FEB">
      <w:pPr>
        <w:pStyle w:val="Heading1"/>
      </w:pPr>
      <w:r>
        <w:t>Project 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C161B6" w:rsidTr="00C161B6">
        <w:tc>
          <w:tcPr>
            <w:tcW w:w="919" w:type="pct"/>
            <w:shd w:val="clear" w:color="auto" w:fill="F2F2F2" w:themeFill="background1" w:themeFillShade="F2"/>
          </w:tcPr>
          <w:p w:rsidR="00C161B6" w:rsidRPr="00A879E3" w:rsidRDefault="00C161B6" w:rsidP="00B649D4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:rsidR="00C161B6" w:rsidRDefault="00C161B6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:rsidR="00C161B6" w:rsidRPr="007A4AC9" w:rsidRDefault="00C161B6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:rsidR="00C161B6" w:rsidRDefault="00C161B6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:rsidR="00C161B6" w:rsidRDefault="00C161B6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C161B6" w:rsidTr="00C161B6">
        <w:tc>
          <w:tcPr>
            <w:tcW w:w="919" w:type="pct"/>
          </w:tcPr>
          <w:p w:rsidR="00C161B6" w:rsidRPr="00C96FEB" w:rsidRDefault="00C161B6" w:rsidP="00B649D4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Pr="00A879E3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Pr="00A879E3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C96FE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C96FEB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C96FEB">
            <w:pPr>
              <w:spacing w:before="120" w:after="120"/>
            </w:pPr>
          </w:p>
        </w:tc>
      </w:tr>
    </w:tbl>
    <w:p w:rsidR="00C96FEB" w:rsidRDefault="00C96FEB" w:rsidP="00A72C25"/>
    <w:p w:rsidR="00DF1668" w:rsidRPr="004059CA" w:rsidRDefault="004059CA" w:rsidP="004059CA">
      <w:pPr>
        <w:pStyle w:val="Heading1"/>
      </w:pPr>
      <w:r>
        <w:br w:type="page"/>
      </w:r>
      <w:r w:rsidR="00DF1668">
        <w:lastRenderedPageBreak/>
        <w:t>Stage 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C161B6" w:rsidTr="00C161B6">
        <w:tc>
          <w:tcPr>
            <w:tcW w:w="919" w:type="pct"/>
            <w:shd w:val="clear" w:color="auto" w:fill="F2F2F2" w:themeFill="background1" w:themeFillShade="F2"/>
          </w:tcPr>
          <w:p w:rsidR="00C161B6" w:rsidRPr="00A879E3" w:rsidRDefault="00C161B6" w:rsidP="00FD7168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:rsidR="00C161B6" w:rsidRPr="007A4AC9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C161B6" w:rsidTr="00C161B6">
        <w:tc>
          <w:tcPr>
            <w:tcW w:w="919" w:type="pct"/>
          </w:tcPr>
          <w:p w:rsidR="00C161B6" w:rsidRPr="00C96FEB" w:rsidRDefault="00C161B6" w:rsidP="00FD7168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Pr="00A879E3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Pr="00A879E3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  <w:tr w:rsidR="00C161B6" w:rsidTr="00C161B6">
        <w:tc>
          <w:tcPr>
            <w:tcW w:w="919" w:type="pct"/>
          </w:tcPr>
          <w:p w:rsidR="00C161B6" w:rsidRDefault="00C161B6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03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1140" w:type="pct"/>
          </w:tcPr>
          <w:p w:rsidR="00C161B6" w:rsidRDefault="00C161B6" w:rsidP="00FD7168">
            <w:pPr>
              <w:spacing w:before="120" w:after="120"/>
            </w:pPr>
          </w:p>
        </w:tc>
        <w:tc>
          <w:tcPr>
            <w:tcW w:w="881" w:type="pct"/>
          </w:tcPr>
          <w:p w:rsidR="00C161B6" w:rsidRDefault="00C161B6" w:rsidP="00FD7168">
            <w:pPr>
              <w:spacing w:before="120" w:after="120"/>
            </w:pPr>
          </w:p>
        </w:tc>
      </w:tr>
    </w:tbl>
    <w:p w:rsidR="00DF1668" w:rsidRDefault="00DF1668" w:rsidP="00A72C25"/>
    <w:p w:rsidR="004059CA" w:rsidRPr="007A4AC9" w:rsidRDefault="004059CA" w:rsidP="004059CA">
      <w:pPr>
        <w:pStyle w:val="Heading1"/>
      </w:pPr>
      <w:r>
        <w:t>Lessons Learned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4059CA" w:rsidTr="00FD7168">
        <w:tc>
          <w:tcPr>
            <w:tcW w:w="5000" w:type="pct"/>
            <w:shd w:val="clear" w:color="auto" w:fill="F2F2F2" w:themeFill="background1" w:themeFillShade="F2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4059CA" w:rsidTr="00FD7168">
        <w:tc>
          <w:tcPr>
            <w:tcW w:w="5000" w:type="pct"/>
          </w:tcPr>
          <w:p w:rsidR="004059CA" w:rsidRPr="00C161B6" w:rsidRDefault="004059CA" w:rsidP="00FD7168">
            <w:pPr>
              <w:spacing w:before="120" w:after="120"/>
              <w:rPr>
                <w:color w:val="5B9BD5" w:themeColor="accent1"/>
              </w:rPr>
            </w:pPr>
            <w:r w:rsidRPr="00C161B6">
              <w:rPr>
                <w:color w:val="5B9BD5" w:themeColor="accent1"/>
              </w:rPr>
              <w:t>Describe one lesson per row.</w:t>
            </w:r>
          </w:p>
        </w:tc>
      </w:tr>
      <w:tr w:rsidR="004059CA" w:rsidTr="00FD7168">
        <w:tc>
          <w:tcPr>
            <w:tcW w:w="5000" w:type="pct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</w:p>
        </w:tc>
      </w:tr>
      <w:tr w:rsidR="004059CA" w:rsidTr="00FD7168">
        <w:tc>
          <w:tcPr>
            <w:tcW w:w="5000" w:type="pct"/>
          </w:tcPr>
          <w:p w:rsidR="004059CA" w:rsidRPr="00A879E3" w:rsidRDefault="004059CA" w:rsidP="00FD7168">
            <w:pPr>
              <w:spacing w:before="120" w:after="120"/>
              <w:rPr>
                <w:b/>
                <w:bCs/>
              </w:rPr>
            </w:pPr>
          </w:p>
        </w:tc>
      </w:tr>
    </w:tbl>
    <w:p w:rsidR="00C96FEB" w:rsidRDefault="00C96FEB" w:rsidP="00A72C25"/>
    <w:p w:rsidR="009C144C" w:rsidRDefault="009C144C" w:rsidP="009C144C">
      <w:pPr>
        <w:rPr>
          <w:i/>
          <w:iCs/>
          <w:sz w:val="20"/>
          <w:szCs w:val="20"/>
        </w:rPr>
      </w:pPr>
    </w:p>
    <w:p w:rsidR="00C161B6" w:rsidRDefault="00C161B6" w:rsidP="00C161B6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C161B6" w:rsidRDefault="00C161B6" w:rsidP="00C161B6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C161B6" w:rsidRDefault="00C161B6" w:rsidP="00C161B6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C161B6" w:rsidRDefault="00C161B6" w:rsidP="00C161B6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C161B6" w:rsidRDefault="00C161B6" w:rsidP="00C161B6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C161B6" w:rsidRPr="00C161B6" w:rsidRDefault="00C161B6" w:rsidP="00C161B6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C161B6" w:rsidRPr="00C161B6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307C" w:rsidRDefault="0083307C" w:rsidP="00FF788B">
      <w:pPr>
        <w:spacing w:after="0" w:line="240" w:lineRule="auto"/>
      </w:pPr>
      <w:r>
        <w:separator/>
      </w:r>
    </w:p>
  </w:endnote>
  <w:endnote w:type="continuationSeparator" w:id="0">
    <w:p w:rsidR="0083307C" w:rsidRDefault="0083307C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83C6A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83C6A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307C" w:rsidRDefault="0083307C" w:rsidP="00FF788B">
      <w:pPr>
        <w:spacing w:after="0" w:line="240" w:lineRule="auto"/>
      </w:pPr>
      <w:r>
        <w:separator/>
      </w:r>
    </w:p>
  </w:footnote>
  <w:footnote w:type="continuationSeparator" w:id="0">
    <w:p w:rsidR="0083307C" w:rsidRDefault="0083307C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DF1668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Highlight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qQUAzLN/XiwAAAA="/>
  </w:docVars>
  <w:rsids>
    <w:rsidRoot w:val="00FF788B"/>
    <w:rsid w:val="00047A48"/>
    <w:rsid w:val="00354736"/>
    <w:rsid w:val="00377AA7"/>
    <w:rsid w:val="003B5CA2"/>
    <w:rsid w:val="00401D82"/>
    <w:rsid w:val="004059CA"/>
    <w:rsid w:val="00595896"/>
    <w:rsid w:val="0066258E"/>
    <w:rsid w:val="007075A4"/>
    <w:rsid w:val="007A4AC9"/>
    <w:rsid w:val="0083307C"/>
    <w:rsid w:val="00883C6A"/>
    <w:rsid w:val="00944E36"/>
    <w:rsid w:val="009C144C"/>
    <w:rsid w:val="00A542A2"/>
    <w:rsid w:val="00A72C25"/>
    <w:rsid w:val="00A879E3"/>
    <w:rsid w:val="00AF56E5"/>
    <w:rsid w:val="00B349C4"/>
    <w:rsid w:val="00C07812"/>
    <w:rsid w:val="00C161B6"/>
    <w:rsid w:val="00C3252B"/>
    <w:rsid w:val="00C96FEB"/>
    <w:rsid w:val="00DF1668"/>
    <w:rsid w:val="00E428D4"/>
    <w:rsid w:val="00E56595"/>
    <w:rsid w:val="00EC0CF4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C161B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0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6</cp:revision>
  <cp:lastPrinted>2018-11-18T07:01:00Z</cp:lastPrinted>
  <dcterms:created xsi:type="dcterms:W3CDTF">2018-11-18T09:35:00Z</dcterms:created>
  <dcterms:modified xsi:type="dcterms:W3CDTF">2018-11-18T14:52:00Z</dcterms:modified>
</cp:coreProperties>
</file>